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0EF04" w14:textId="0A319A23" w:rsidR="000A3288" w:rsidRPr="000A3288" w:rsidRDefault="000A3288" w:rsidP="000A3288">
      <w:pPr>
        <w:spacing w:line="240" w:lineRule="auto"/>
        <w:ind w:left="720" w:hanging="360"/>
        <w:rPr>
          <w:u w:val="single"/>
        </w:rPr>
      </w:pPr>
      <w:r w:rsidRPr="000A3288">
        <w:rPr>
          <w:b/>
          <w:bCs/>
          <w:sz w:val="32"/>
          <w:szCs w:val="32"/>
          <w:u w:val="single"/>
        </w:rPr>
        <w:t>Dependencies Used:</w:t>
      </w:r>
    </w:p>
    <w:p w14:paraId="2F706BCD" w14:textId="77777777" w:rsidR="000A3288" w:rsidRDefault="000A3288" w:rsidP="000A3288">
      <w:pPr>
        <w:spacing w:line="240" w:lineRule="auto"/>
        <w:ind w:left="720" w:hanging="360"/>
      </w:pPr>
      <w:r>
        <w:t>from serpapi import GoogleSearch</w:t>
      </w:r>
    </w:p>
    <w:p w14:paraId="06E46720" w14:textId="77777777" w:rsidR="000A3288" w:rsidRDefault="000A3288" w:rsidP="000A3288">
      <w:pPr>
        <w:spacing w:line="240" w:lineRule="auto"/>
        <w:ind w:left="720" w:hanging="360"/>
      </w:pPr>
      <w:r>
        <w:t>import pandas as pd</w:t>
      </w:r>
    </w:p>
    <w:p w14:paraId="0354ED54" w14:textId="77777777" w:rsidR="000A3288" w:rsidRDefault="000A3288" w:rsidP="000A3288">
      <w:pPr>
        <w:spacing w:line="240" w:lineRule="auto"/>
        <w:ind w:left="720" w:hanging="360"/>
      </w:pPr>
      <w:r>
        <w:t>import numpy as np</w:t>
      </w:r>
    </w:p>
    <w:p w14:paraId="6C21538E" w14:textId="77777777" w:rsidR="000A3288" w:rsidRDefault="000A3288" w:rsidP="000A3288">
      <w:pPr>
        <w:spacing w:line="240" w:lineRule="auto"/>
        <w:ind w:left="720" w:hanging="360"/>
      </w:pPr>
      <w:r>
        <w:t>from datetime import datetime</w:t>
      </w:r>
    </w:p>
    <w:p w14:paraId="558F5696" w14:textId="77777777" w:rsidR="000A3288" w:rsidRDefault="000A3288" w:rsidP="000A3288">
      <w:pPr>
        <w:spacing w:line="240" w:lineRule="auto"/>
        <w:ind w:left="720" w:hanging="360"/>
      </w:pPr>
      <w:r>
        <w:t>from openpyxl import load_workbook</w:t>
      </w:r>
    </w:p>
    <w:p w14:paraId="2BF2D774" w14:textId="0C0D8074" w:rsidR="000A3288" w:rsidRDefault="000A3288" w:rsidP="000A3288">
      <w:pPr>
        <w:spacing w:line="240" w:lineRule="auto"/>
        <w:ind w:left="720" w:hanging="360"/>
      </w:pPr>
      <w:r>
        <w:t>from sqlalchemy import create_engine</w:t>
      </w:r>
    </w:p>
    <w:p w14:paraId="100A31A9" w14:textId="77777777" w:rsidR="000A3288" w:rsidRDefault="000A3288" w:rsidP="000A3288">
      <w:pPr>
        <w:spacing w:line="240" w:lineRule="auto"/>
        <w:ind w:left="720" w:hanging="360"/>
      </w:pPr>
      <w:r>
        <w:t>import math</w:t>
      </w:r>
    </w:p>
    <w:p w14:paraId="11A62E18" w14:textId="77777777" w:rsidR="000A3288" w:rsidRDefault="000A3288" w:rsidP="000A3288">
      <w:pPr>
        <w:spacing w:line="240" w:lineRule="auto"/>
        <w:ind w:left="720" w:hanging="360"/>
      </w:pPr>
      <w:r>
        <w:t>import matplotlib.pyplot as plt</w:t>
      </w:r>
    </w:p>
    <w:p w14:paraId="2F42F948" w14:textId="77777777" w:rsidR="000A3288" w:rsidRDefault="000A3288" w:rsidP="000A3288">
      <w:pPr>
        <w:spacing w:line="240" w:lineRule="auto"/>
        <w:ind w:left="720" w:hanging="360"/>
      </w:pPr>
      <w:r>
        <w:t>import seaborn as sn</w:t>
      </w:r>
    </w:p>
    <w:p w14:paraId="3761F93A" w14:textId="77777777" w:rsidR="000A3288" w:rsidRDefault="000A3288" w:rsidP="000A3288">
      <w:pPr>
        <w:spacing w:line="240" w:lineRule="auto"/>
        <w:ind w:left="720" w:hanging="360"/>
      </w:pPr>
      <w:r>
        <w:t>from scipy.stats import shapiro</w:t>
      </w:r>
    </w:p>
    <w:p w14:paraId="44A2F725" w14:textId="77777777" w:rsidR="000A3288" w:rsidRDefault="000A3288" w:rsidP="000A3288">
      <w:pPr>
        <w:spacing w:line="240" w:lineRule="auto"/>
        <w:ind w:left="720" w:hanging="360"/>
      </w:pPr>
      <w:r>
        <w:t>from scipy.stats import lognorm</w:t>
      </w:r>
    </w:p>
    <w:p w14:paraId="3AF00E73" w14:textId="77777777" w:rsidR="000A3288" w:rsidRDefault="000A3288" w:rsidP="000A3288">
      <w:pPr>
        <w:spacing w:line="240" w:lineRule="auto"/>
        <w:ind w:left="720" w:hanging="360"/>
      </w:pPr>
      <w:r>
        <w:t>from scipy.stats.stats import pearsonr</w:t>
      </w:r>
    </w:p>
    <w:p w14:paraId="26671A9C" w14:textId="77777777" w:rsidR="000A3288" w:rsidRDefault="000A3288" w:rsidP="000A3288">
      <w:pPr>
        <w:spacing w:line="240" w:lineRule="auto"/>
        <w:ind w:left="720" w:hanging="360"/>
      </w:pPr>
      <w:r>
        <w:t>from sklearn import tree</w:t>
      </w:r>
    </w:p>
    <w:p w14:paraId="5C749B6D" w14:textId="77777777" w:rsidR="000A3288" w:rsidRDefault="000A3288" w:rsidP="000A3288">
      <w:pPr>
        <w:spacing w:line="240" w:lineRule="auto"/>
        <w:ind w:left="720" w:hanging="360"/>
      </w:pPr>
      <w:r>
        <w:t>from sklearn.preprocessing import LabelEncoder</w:t>
      </w:r>
    </w:p>
    <w:p w14:paraId="007B8CC1" w14:textId="77777777" w:rsidR="000A3288" w:rsidRDefault="000A3288" w:rsidP="000A3288">
      <w:pPr>
        <w:spacing w:line="240" w:lineRule="auto"/>
        <w:ind w:left="720" w:hanging="360"/>
      </w:pPr>
      <w:r>
        <w:t>from sklearn.preprocessing import StandardScaler</w:t>
      </w:r>
    </w:p>
    <w:p w14:paraId="1ED367A9" w14:textId="77777777" w:rsidR="000A3288" w:rsidRDefault="000A3288" w:rsidP="000A3288">
      <w:pPr>
        <w:spacing w:line="240" w:lineRule="auto"/>
        <w:ind w:left="720" w:hanging="360"/>
      </w:pPr>
      <w:r>
        <w:t>from sklearn.model_selection import train_test_split</w:t>
      </w:r>
    </w:p>
    <w:p w14:paraId="7D059BAF" w14:textId="7B3DA7BE" w:rsidR="000A3288" w:rsidRDefault="000A3288" w:rsidP="000A3288">
      <w:pPr>
        <w:spacing w:line="240" w:lineRule="auto"/>
        <w:ind w:left="720" w:hanging="360"/>
      </w:pPr>
      <w:r>
        <w:t>from sklearn.metrics import confusion_matrix, accuracy_score, classification_report</w:t>
      </w:r>
    </w:p>
    <w:p w14:paraId="4FEA3ED5" w14:textId="77777777" w:rsidR="004B0B5C" w:rsidRDefault="004B0B5C" w:rsidP="004B0B5C">
      <w:pPr>
        <w:spacing w:line="240" w:lineRule="auto"/>
        <w:ind w:left="720" w:hanging="360"/>
      </w:pPr>
      <w:r>
        <w:t>from sklearn.datasets import load_iris</w:t>
      </w:r>
    </w:p>
    <w:p w14:paraId="075920DC" w14:textId="68795EFF" w:rsidR="004B0B5C" w:rsidRDefault="004B0B5C" w:rsidP="004B0B5C">
      <w:pPr>
        <w:spacing w:line="240" w:lineRule="auto"/>
        <w:ind w:left="720" w:hanging="360"/>
      </w:pPr>
      <w:r>
        <w:t>from sklearn.naive_bayes import GaussianNB</w:t>
      </w:r>
    </w:p>
    <w:p w14:paraId="36EDE5D2" w14:textId="77777777" w:rsidR="005420E3" w:rsidRPr="000A3288" w:rsidRDefault="005420E3" w:rsidP="000A3288">
      <w:pPr>
        <w:spacing w:line="240" w:lineRule="auto"/>
        <w:ind w:left="720" w:hanging="360"/>
      </w:pPr>
    </w:p>
    <w:p w14:paraId="218E0961" w14:textId="123349BF" w:rsidR="002E2C48" w:rsidRDefault="002E2C48" w:rsidP="000A3288">
      <w:pPr>
        <w:spacing w:line="240" w:lineRule="auto"/>
        <w:ind w:left="360"/>
        <w:rPr>
          <w:rFonts w:ascii="Arial" w:hAnsi="Arial" w:cs="Arial"/>
          <w:b/>
          <w:bCs/>
          <w:color w:val="1D1C1D"/>
          <w:sz w:val="28"/>
          <w:szCs w:val="28"/>
          <w:u w:val="single"/>
          <w:shd w:val="clear" w:color="auto" w:fill="FFFFFF"/>
        </w:rPr>
      </w:pPr>
    </w:p>
    <w:p w14:paraId="51F2BAE0" w14:textId="11E5377A" w:rsidR="00047006" w:rsidRPr="00047006" w:rsidRDefault="00047006" w:rsidP="000A3288">
      <w:pPr>
        <w:spacing w:line="240" w:lineRule="auto"/>
        <w:ind w:left="360"/>
        <w:rPr>
          <w:rFonts w:ascii="Arial" w:hAnsi="Arial" w:cs="Arial"/>
          <w:b/>
          <w:bCs/>
          <w:color w:val="1D1C1D"/>
          <w:sz w:val="28"/>
          <w:szCs w:val="28"/>
          <w:u w:val="single"/>
          <w:shd w:val="clear" w:color="auto" w:fill="FFFFFF"/>
        </w:rPr>
      </w:pPr>
      <w:r>
        <w:rPr>
          <w:rFonts w:ascii="Arial" w:hAnsi="Arial" w:cs="Arial"/>
          <w:b/>
          <w:bCs/>
          <w:color w:val="1D1C1D"/>
          <w:sz w:val="28"/>
          <w:szCs w:val="28"/>
          <w:u w:val="single"/>
          <w:shd w:val="clear" w:color="auto" w:fill="FFFFFF"/>
        </w:rPr>
        <w:t>Slide Presentation Outline</w:t>
      </w:r>
    </w:p>
    <w:p w14:paraId="3F02B767" w14:textId="4F659FA0" w:rsidR="009F4BCE" w:rsidRPr="009F4BCE" w:rsidRDefault="001D22C2" w:rsidP="000A3288">
      <w:pPr>
        <w:spacing w:line="240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5. </w:t>
      </w:r>
      <w:r w:rsidR="00897D00">
        <w:rPr>
          <w:rFonts w:ascii="Arial" w:hAnsi="Arial" w:cs="Arial"/>
          <w:color w:val="1D1C1D"/>
          <w:sz w:val="23"/>
          <w:szCs w:val="23"/>
          <w:shd w:val="clear" w:color="auto" w:fill="FFFFFF"/>
        </w:rPr>
        <w:t>Description source of data</w:t>
      </w:r>
    </w:p>
    <w:p w14:paraId="4BB2BEA6" w14:textId="56AFD383" w:rsidR="009F4BCE" w:rsidRDefault="00452A6C" w:rsidP="000A3288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ata</w:t>
      </w:r>
      <w:r w:rsid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>:</w:t>
      </w:r>
    </w:p>
    <w:p w14:paraId="76F8EE68" w14:textId="25EE4CFD" w:rsidR="00D620F4" w:rsidRDefault="00545ECF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C</w:t>
      </w:r>
      <w:r w:rsidR="0090797D" w:rsidRPr="00545ECF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ollecting data </w:t>
      </w:r>
      <w:r w:rsidR="008F0950" w:rsidRPr="00545ECF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daily </w:t>
      </w:r>
      <w:r w:rsidR="00D620F4" w:rsidRPr="00545ECF">
        <w:rPr>
          <w:rFonts w:ascii="Arial" w:hAnsi="Arial" w:cs="Arial"/>
          <w:color w:val="1D1C1D"/>
          <w:sz w:val="23"/>
          <w:szCs w:val="23"/>
          <w:shd w:val="clear" w:color="auto" w:fill="FFFFFF"/>
        </w:rPr>
        <w:t>since October 20th</w:t>
      </w:r>
      <w:r w:rsidR="00D620F4" w:rsidRPr="0090797D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r w:rsidR="0090797D" w:rsidRPr="0090797D">
        <w:rPr>
          <w:rFonts w:ascii="Arial" w:hAnsi="Arial" w:cs="Arial"/>
          <w:color w:val="1D1C1D"/>
          <w:sz w:val="23"/>
          <w:szCs w:val="23"/>
          <w:shd w:val="clear" w:color="auto" w:fill="FFFFFF"/>
        </w:rPr>
        <w:t>using a combination of APIs.</w:t>
      </w:r>
    </w:p>
    <w:p w14:paraId="2D7B663B" w14:textId="77777777" w:rsidR="00545ECF" w:rsidRDefault="00545ECF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The process: </w:t>
      </w:r>
    </w:p>
    <w:p w14:paraId="7389FC7E" w14:textId="274F601D" w:rsidR="00545ECF" w:rsidRDefault="00545ECF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P</w:t>
      </w:r>
      <w:r w:rsidR="00D620F4">
        <w:rPr>
          <w:rFonts w:ascii="Arial" w:hAnsi="Arial" w:cs="Arial"/>
          <w:color w:val="1D1C1D"/>
          <w:sz w:val="23"/>
          <w:szCs w:val="23"/>
          <w:shd w:val="clear" w:color="auto" w:fill="FFFFFF"/>
        </w:rPr>
        <w:t>lug in a list of items</w:t>
      </w:r>
    </w:p>
    <w:p w14:paraId="7A786A60" w14:textId="77777777" w:rsidR="00545ECF" w:rsidRDefault="00545ECF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</w:t>
      </w:r>
      <w:r w:rsidR="00D620F4">
        <w:rPr>
          <w:rFonts w:ascii="Arial" w:hAnsi="Arial" w:cs="Arial"/>
          <w:color w:val="1D1C1D"/>
          <w:sz w:val="23"/>
          <w:szCs w:val="23"/>
          <w:shd w:val="clear" w:color="auto" w:fill="FFFFFF"/>
        </w:rPr>
        <w:t>tandardize the names of the items</w:t>
      </w:r>
    </w:p>
    <w:p w14:paraId="32BD183B" w14:textId="77777777" w:rsidR="00545ECF" w:rsidRDefault="00545ECF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F</w:t>
      </w:r>
      <w:r w:rsidR="00452A6C">
        <w:rPr>
          <w:rFonts w:ascii="Arial" w:hAnsi="Arial" w:cs="Arial"/>
          <w:color w:val="1D1C1D"/>
          <w:sz w:val="23"/>
          <w:szCs w:val="23"/>
          <w:shd w:val="clear" w:color="auto" w:fill="FFFFFF"/>
        </w:rPr>
        <w:t>ilter out scaling issues</w:t>
      </w:r>
    </w:p>
    <w:p w14:paraId="7F86211A" w14:textId="77777777" w:rsidR="00545ECF" w:rsidRDefault="00545ECF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C</w:t>
      </w:r>
      <w:r w:rsidR="00452A6C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reate (2) data sets: </w:t>
      </w:r>
    </w:p>
    <w:p w14:paraId="74935ED5" w14:textId="5F71EE1A" w:rsidR="00545ECF" w:rsidRDefault="00452A6C" w:rsidP="000A3288">
      <w:pPr>
        <w:pStyle w:val="ListParagraph"/>
        <w:numPr>
          <w:ilvl w:val="3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lastRenderedPageBreak/>
        <w:t xml:space="preserve">lowest prices </w:t>
      </w:r>
    </w:p>
    <w:p w14:paraId="55FF55C7" w14:textId="2F847B05" w:rsidR="000636B8" w:rsidRDefault="00452A6C" w:rsidP="000A3288">
      <w:pPr>
        <w:pStyle w:val="ListParagraph"/>
        <w:numPr>
          <w:ilvl w:val="3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all prices</w:t>
      </w:r>
      <w:r w:rsidR="0090797D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</w:p>
    <w:p w14:paraId="1AA89531" w14:textId="3A39ECAE" w:rsidR="009F4BCE" w:rsidRDefault="00271440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”All prices” </w:t>
      </w:r>
      <w:r w:rsidR="00452A6C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produces about 50 entries 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a day </w:t>
      </w:r>
      <w:r w:rsidR="00452A6C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and </w:t>
      </w:r>
      <w:r w:rsidR="008F0950">
        <w:rPr>
          <w:rFonts w:ascii="Arial" w:hAnsi="Arial" w:cs="Arial"/>
          <w:color w:val="1D1C1D"/>
          <w:sz w:val="23"/>
          <w:szCs w:val="23"/>
          <w:shd w:val="clear" w:color="auto" w:fill="FFFFFF"/>
        </w:rPr>
        <w:t>to date we have over 1250 rows of data</w:t>
      </w:r>
      <w:r w:rsidR="00025391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(</w:t>
      </w:r>
      <w:r w:rsidR="00025391" w:rsidRPr="000636B8">
        <w:rPr>
          <w:rFonts w:ascii="Arial" w:hAnsi="Arial" w:cs="Arial"/>
          <w:color w:val="1D1C1D"/>
          <w:sz w:val="23"/>
          <w:szCs w:val="23"/>
          <w:shd w:val="clear" w:color="auto" w:fill="FFFFFF"/>
        </w:rPr>
        <w:t>returning the lowest prices was the easiest part</w:t>
      </w:r>
      <w:r w:rsidR="00025391">
        <w:rPr>
          <w:rFonts w:ascii="Arial" w:hAnsi="Arial" w:cs="Arial"/>
          <w:color w:val="1D1C1D"/>
          <w:sz w:val="23"/>
          <w:szCs w:val="23"/>
          <w:shd w:val="clear" w:color="auto" w:fill="FFFFFF"/>
        </w:rPr>
        <w:t>)</w:t>
      </w:r>
      <w:r w:rsidR="008F0950">
        <w:rPr>
          <w:rFonts w:ascii="Arial" w:hAnsi="Arial" w:cs="Arial"/>
          <w:color w:val="1D1C1D"/>
          <w:sz w:val="23"/>
          <w:szCs w:val="23"/>
          <w:shd w:val="clear" w:color="auto" w:fill="FFFFFF"/>
        </w:rPr>
        <w:t>.</w:t>
      </w:r>
    </w:p>
    <w:p w14:paraId="6FC9A72C" w14:textId="31182062" w:rsidR="009F4BCE" w:rsidRDefault="00452A6C" w:rsidP="000A3288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O</w:t>
      </w:r>
      <w:r w:rsidR="009F4BCE" w:rsidRP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>bstacles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:</w:t>
      </w:r>
    </w:p>
    <w:p w14:paraId="13F8B11A" w14:textId="759E677E" w:rsidR="00271440" w:rsidRPr="00271440" w:rsidRDefault="00271440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Feature definition</w:t>
      </w:r>
    </w:p>
    <w:p w14:paraId="54F58554" w14:textId="5406625F" w:rsidR="000636B8" w:rsidRDefault="00452A6C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Coding </w:t>
      </w:r>
      <w:r w:rsidR="000636B8" w:rsidRPr="000636B8">
        <w:rPr>
          <w:rFonts w:ascii="Arial" w:hAnsi="Arial" w:cs="Arial"/>
          <w:color w:val="1D1C1D"/>
          <w:sz w:val="23"/>
          <w:szCs w:val="23"/>
          <w:shd w:val="clear" w:color="auto" w:fill="FFFFFF"/>
        </w:rPr>
        <w:t>Inexperience</w:t>
      </w:r>
    </w:p>
    <w:p w14:paraId="68B47D22" w14:textId="4B7C7073" w:rsidR="00F71A14" w:rsidRDefault="00F71A14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ata cleaning</w:t>
      </w:r>
      <w:r w:rsidR="005075C5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(is a beast!)</w:t>
      </w:r>
    </w:p>
    <w:p w14:paraId="1FB51E9F" w14:textId="77777777" w:rsidR="00271440" w:rsidRDefault="00271440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Tutoring support</w:t>
      </w:r>
    </w:p>
    <w:p w14:paraId="02648D9C" w14:textId="77777777" w:rsidR="00271440" w:rsidRDefault="00271440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Every tutor is not proficient in everything. </w:t>
      </w:r>
    </w:p>
    <w:p w14:paraId="669956F6" w14:textId="77777777" w:rsidR="00271440" w:rsidRPr="00030DDC" w:rsidRDefault="00271440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i/>
          <w:iCs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Tutors are human too </w:t>
      </w:r>
    </w:p>
    <w:p w14:paraId="7FF2C679" w14:textId="6DFBD68A" w:rsidR="00271440" w:rsidRDefault="00271440" w:rsidP="000A3288">
      <w:pPr>
        <w:pStyle w:val="ListParagraph"/>
        <w:numPr>
          <w:ilvl w:val="3"/>
          <w:numId w:val="2"/>
        </w:numPr>
        <w:spacing w:line="240" w:lineRule="auto"/>
        <w:rPr>
          <w:rFonts w:ascii="Arial" w:hAnsi="Arial" w:cs="Arial"/>
          <w:i/>
          <w:iCs/>
          <w:sz w:val="23"/>
          <w:szCs w:val="23"/>
          <w:shd w:val="clear" w:color="auto" w:fill="FFFFFF"/>
        </w:rPr>
      </w:pPr>
      <w:r w:rsidRPr="00545ECF">
        <w:rPr>
          <w:rFonts w:ascii="Arial" w:hAnsi="Arial" w:cs="Arial"/>
          <w:i/>
          <w:iCs/>
          <w:sz w:val="23"/>
          <w:szCs w:val="23"/>
          <w:shd w:val="clear" w:color="auto" w:fill="FFFFFF"/>
        </w:rPr>
        <w:t>Within a week, I lost 2 tutors I spent time building a repour with and was told by another that what I wanted to do “couldn’t be done</w:t>
      </w:r>
      <w:r>
        <w:rPr>
          <w:rFonts w:ascii="Arial" w:hAnsi="Arial" w:cs="Arial"/>
          <w:i/>
          <w:iCs/>
          <w:sz w:val="23"/>
          <w:szCs w:val="23"/>
          <w:shd w:val="clear" w:color="auto" w:fill="FFFFFF"/>
        </w:rPr>
        <w:t>…so I did it!</w:t>
      </w:r>
      <w:r w:rsidRPr="00545ECF">
        <w:rPr>
          <w:rFonts w:ascii="Arial" w:hAnsi="Arial" w:cs="Arial"/>
          <w:i/>
          <w:iCs/>
          <w:sz w:val="23"/>
          <w:szCs w:val="23"/>
          <w:shd w:val="clear" w:color="auto" w:fill="FFFFFF"/>
        </w:rPr>
        <w:t>”</w:t>
      </w:r>
    </w:p>
    <w:p w14:paraId="716257A7" w14:textId="14149900" w:rsidR="00271440" w:rsidRPr="00271440" w:rsidRDefault="00271440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ot every manufacturer has an API (let alone a free tier).</w:t>
      </w:r>
    </w:p>
    <w:p w14:paraId="53088360" w14:textId="157AB2CA" w:rsidR="009F4BCE" w:rsidRDefault="00271440" w:rsidP="000A3288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So why </w:t>
      </w:r>
      <w:r w:rsidR="002A1C17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API 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over</w:t>
      </w:r>
      <w:r w:rsidR="002A1C17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Web Scaping</w:t>
      </w:r>
    </w:p>
    <w:p w14:paraId="4DFD8CAB" w14:textId="2CA78A8A" w:rsidR="00A2356F" w:rsidRDefault="002A1C17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Some </w:t>
      </w:r>
      <w:r w:rsidR="00A2356F" w:rsidRPr="000636B8">
        <w:rPr>
          <w:rFonts w:ascii="Arial" w:hAnsi="Arial" w:cs="Arial"/>
          <w:color w:val="1D1C1D"/>
          <w:sz w:val="23"/>
          <w:szCs w:val="23"/>
          <w:shd w:val="clear" w:color="auto" w:fill="FFFFFF"/>
        </w:rPr>
        <w:t>sites</w:t>
      </w:r>
      <w:r w:rsidR="00A2356F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r w:rsidR="00A2356F" w:rsidRPr="000636B8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kick 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you</w:t>
      </w:r>
      <w:r w:rsidR="00A2356F" w:rsidRPr="000636B8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off when 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you </w:t>
      </w:r>
      <w:r w:rsidR="00A2356F" w:rsidRPr="000636B8">
        <w:rPr>
          <w:rFonts w:ascii="Arial" w:hAnsi="Arial" w:cs="Arial"/>
          <w:color w:val="1D1C1D"/>
          <w:sz w:val="23"/>
          <w:szCs w:val="23"/>
          <w:shd w:val="clear" w:color="auto" w:fill="FFFFFF"/>
        </w:rPr>
        <w:t>try to web scrape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!</w:t>
      </w:r>
    </w:p>
    <w:p w14:paraId="17646591" w14:textId="70E30B66" w:rsidR="009F4BCE" w:rsidRPr="009F4BCE" w:rsidRDefault="005075C5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An </w:t>
      </w:r>
      <w:r w:rsidR="002A1C17">
        <w:rPr>
          <w:rFonts w:ascii="Arial" w:hAnsi="Arial" w:cs="Arial"/>
          <w:color w:val="1D1C1D"/>
          <w:sz w:val="23"/>
          <w:szCs w:val="23"/>
          <w:shd w:val="clear" w:color="auto" w:fill="FFFFFF"/>
        </w:rPr>
        <w:t>HTML update can throw off your pre-programmed search and grab.</w:t>
      </w:r>
    </w:p>
    <w:p w14:paraId="1CF639D4" w14:textId="3AEB6A31" w:rsidR="009F4BCE" w:rsidRDefault="00F71A14" w:rsidP="000A3288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Feature Selection</w:t>
      </w:r>
      <w:r w:rsidR="001D22C2" w:rsidRP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</w:p>
    <w:p w14:paraId="1614F1C2" w14:textId="4613A3ED" w:rsidR="00026D61" w:rsidRDefault="00A2356F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A2356F">
        <w:rPr>
          <w:rFonts w:ascii="Arial" w:hAnsi="Arial" w:cs="Arial"/>
          <w:color w:val="1D1C1D"/>
          <w:sz w:val="23"/>
          <w:szCs w:val="23"/>
          <w:shd w:val="clear" w:color="auto" w:fill="FFFFFF"/>
        </w:rPr>
        <w:t>vendor</w:t>
      </w:r>
      <w:r w:rsidR="00F71A14">
        <w:rPr>
          <w:rFonts w:ascii="Arial" w:hAnsi="Arial" w:cs="Arial"/>
          <w:color w:val="1D1C1D"/>
          <w:sz w:val="23"/>
          <w:szCs w:val="23"/>
          <w:shd w:val="clear" w:color="auto" w:fill="FFFFFF"/>
        </w:rPr>
        <w:t>:</w:t>
      </w:r>
      <w:r w:rsidR="000721F0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r w:rsidR="000721F0" w:rsidRPr="000721F0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split the link between the dots. </w:t>
      </w:r>
    </w:p>
    <w:p w14:paraId="4A728FDC" w14:textId="55C6CA5E" w:rsidR="00026D61" w:rsidRDefault="000721F0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0721F0">
        <w:rPr>
          <w:rFonts w:ascii="Arial" w:hAnsi="Arial" w:cs="Arial"/>
          <w:color w:val="1D1C1D"/>
          <w:sz w:val="23"/>
          <w:szCs w:val="23"/>
          <w:shd w:val="clear" w:color="auto" w:fill="FFFFFF"/>
        </w:rPr>
        <w:t>location</w:t>
      </w:r>
      <w:r w:rsidR="00F71A14">
        <w:rPr>
          <w:rFonts w:ascii="Arial" w:hAnsi="Arial" w:cs="Arial"/>
          <w:color w:val="1D1C1D"/>
          <w:sz w:val="23"/>
          <w:szCs w:val="23"/>
          <w:shd w:val="clear" w:color="auto" w:fill="FFFFFF"/>
        </w:rPr>
        <w:t>:</w:t>
      </w:r>
      <w:r w:rsidRPr="000721F0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fed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r w:rsidR="00F71A14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an f-string </w:t>
      </w:r>
      <w:r w:rsidRPr="000721F0">
        <w:rPr>
          <w:rFonts w:ascii="Arial" w:hAnsi="Arial" w:cs="Arial"/>
          <w:color w:val="1D1C1D"/>
          <w:sz w:val="23"/>
          <w:szCs w:val="23"/>
          <w:shd w:val="clear" w:color="auto" w:fill="FFFFFF"/>
        </w:rPr>
        <w:t>into a Google products search API</w:t>
      </w:r>
      <w:r w:rsidR="00F71A14">
        <w:rPr>
          <w:rFonts w:ascii="Arial" w:hAnsi="Arial" w:cs="Arial"/>
          <w:color w:val="1D1C1D"/>
          <w:sz w:val="23"/>
          <w:szCs w:val="23"/>
          <w:shd w:val="clear" w:color="auto" w:fill="FFFFFF"/>
        </w:rPr>
        <w:t>:</w:t>
      </w:r>
    </w:p>
    <w:p w14:paraId="548558AE" w14:textId="05926957" w:rsidR="00F71A14" w:rsidRDefault="00F71A14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f”where is &lt;’vendor_name’&gt; address?”</w:t>
      </w:r>
    </w:p>
    <w:p w14:paraId="5CDFF4F6" w14:textId="2D41C3C5" w:rsidR="00D77D4B" w:rsidRDefault="00D77D4B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zip: </w:t>
      </w:r>
      <w:r w:rsidRPr="000721F0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split </w:t>
      </w:r>
      <w:r w:rsidR="00025391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from 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location.</w:t>
      </w:r>
    </w:p>
    <w:p w14:paraId="026566FA" w14:textId="5AA01649" w:rsidR="00026D61" w:rsidRDefault="00F71A14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region: </w:t>
      </w:r>
      <w:r w:rsidR="000721F0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assigned based on zip codes. </w:t>
      </w:r>
    </w:p>
    <w:p w14:paraId="7F124DDC" w14:textId="710B5E21" w:rsidR="00D77D4B" w:rsidRDefault="00D77D4B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raw_material: assigned based on our materials </w:t>
      </w:r>
    </w:p>
    <w:p w14:paraId="1C3A838B" w14:textId="218E951F" w:rsidR="00D77D4B" w:rsidRDefault="00C0008F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raw_prices: retrieved from daily stock prices of copper and steel</w:t>
      </w:r>
    </w:p>
    <w:p w14:paraId="4F8D8A63" w14:textId="77777777" w:rsidR="004169DD" w:rsidRDefault="004169DD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target_price:</w:t>
      </w:r>
    </w:p>
    <w:p w14:paraId="0402D1A8" w14:textId="77777777" w:rsidR="004169DD" w:rsidRDefault="004169DD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“high price” is &gt;=Q3 </w:t>
      </w:r>
    </w:p>
    <w:p w14:paraId="7B31DDC3" w14:textId="77777777" w:rsidR="004169DD" w:rsidRDefault="004169DD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“low price” is &lt;=Q1 </w:t>
      </w:r>
    </w:p>
    <w:p w14:paraId="75FB94EF" w14:textId="383FBE45" w:rsidR="004169DD" w:rsidRDefault="004169DD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“about average” is everything else.</w:t>
      </w:r>
    </w:p>
    <w:p w14:paraId="236AB553" w14:textId="24484591" w:rsidR="004169DD" w:rsidRDefault="004169DD" w:rsidP="000A3288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Wh</w:t>
      </w:r>
      <w:r w:rsidRP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y 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T</w:t>
      </w:r>
      <w:r w:rsidRP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>he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e</w:t>
      </w:r>
      <w:r w:rsidRP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F</w:t>
      </w:r>
      <w:r w:rsidRP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>eatures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</w:p>
    <w:p w14:paraId="6DE8EFB0" w14:textId="77777777" w:rsidR="00047006" w:rsidRPr="00047006" w:rsidRDefault="004169DD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</w:rPr>
        <w:t>T</w:t>
      </w:r>
      <w:r w:rsidR="00026D61" w:rsidRPr="00026D61">
        <w:rPr>
          <w:rFonts w:ascii="Arial" w:hAnsi="Arial" w:cs="Arial"/>
          <w:color w:val="1D1C1D"/>
          <w:sz w:val="23"/>
          <w:szCs w:val="23"/>
        </w:rPr>
        <w:t>heory</w:t>
      </w:r>
      <w:r>
        <w:rPr>
          <w:rFonts w:ascii="Arial" w:hAnsi="Arial" w:cs="Arial"/>
          <w:color w:val="1D1C1D"/>
          <w:sz w:val="23"/>
          <w:szCs w:val="23"/>
        </w:rPr>
        <w:t>:</w:t>
      </w:r>
      <w:r w:rsidR="00026D61" w:rsidRPr="00026D61">
        <w:rPr>
          <w:rFonts w:ascii="Arial" w:hAnsi="Arial" w:cs="Arial"/>
          <w:color w:val="1D1C1D"/>
          <w:sz w:val="23"/>
          <w:szCs w:val="23"/>
        </w:rPr>
        <w:t xml:space="preserve"> </w:t>
      </w:r>
    </w:p>
    <w:p w14:paraId="118E303E" w14:textId="5C6220F5" w:rsidR="00026D61" w:rsidRPr="00026D61" w:rsidRDefault="00047006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</w:rPr>
        <w:t>M</w:t>
      </w:r>
      <w:r w:rsidR="00026D61" w:rsidRPr="00026D61">
        <w:rPr>
          <w:rFonts w:ascii="Arial" w:hAnsi="Arial" w:cs="Arial"/>
          <w:color w:val="1D1C1D"/>
          <w:sz w:val="23"/>
          <w:szCs w:val="23"/>
        </w:rPr>
        <w:t>aterial prices</w:t>
      </w:r>
      <w:r w:rsidR="00026D61">
        <w:rPr>
          <w:rFonts w:ascii="Arial" w:hAnsi="Arial" w:cs="Arial"/>
          <w:color w:val="1D1C1D"/>
          <w:sz w:val="23"/>
          <w:szCs w:val="23"/>
        </w:rPr>
        <w:t xml:space="preserve"> </w:t>
      </w:r>
      <w:r w:rsidR="00026D61" w:rsidRPr="00026D61">
        <w:rPr>
          <w:rFonts w:ascii="Arial" w:hAnsi="Arial" w:cs="Arial"/>
          <w:color w:val="1D1C1D"/>
          <w:sz w:val="23"/>
          <w:szCs w:val="23"/>
        </w:rPr>
        <w:t xml:space="preserve">are somewhat governed by </w:t>
      </w:r>
      <w:r w:rsidR="00FA3F6C">
        <w:rPr>
          <w:rFonts w:ascii="Arial" w:hAnsi="Arial" w:cs="Arial"/>
          <w:color w:val="1D1C1D"/>
          <w:sz w:val="23"/>
          <w:szCs w:val="23"/>
        </w:rPr>
        <w:t xml:space="preserve">location </w:t>
      </w:r>
      <w:r w:rsidR="004169DD">
        <w:rPr>
          <w:rFonts w:ascii="Arial" w:hAnsi="Arial" w:cs="Arial"/>
          <w:color w:val="1D1C1D"/>
          <w:sz w:val="23"/>
          <w:szCs w:val="23"/>
        </w:rPr>
        <w:t>of</w:t>
      </w:r>
      <w:r w:rsidR="00026D61" w:rsidRPr="00026D61">
        <w:rPr>
          <w:rFonts w:ascii="Arial" w:hAnsi="Arial" w:cs="Arial"/>
          <w:color w:val="1D1C1D"/>
          <w:sz w:val="23"/>
          <w:szCs w:val="23"/>
        </w:rPr>
        <w:t xml:space="preserve"> manufacturer.</w:t>
      </w:r>
    </w:p>
    <w:p w14:paraId="0753525C" w14:textId="340B4B31" w:rsidR="00026D61" w:rsidRPr="00026D61" w:rsidRDefault="00047006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</w:rPr>
        <w:t>D</w:t>
      </w:r>
      <w:r w:rsidR="004169DD">
        <w:rPr>
          <w:rFonts w:ascii="Arial" w:hAnsi="Arial" w:cs="Arial"/>
          <w:color w:val="1D1C1D"/>
          <w:sz w:val="23"/>
          <w:szCs w:val="23"/>
        </w:rPr>
        <w:t>ay of week could be a pricing factor</w:t>
      </w:r>
      <w:r w:rsidR="00FA3F6C">
        <w:rPr>
          <w:rFonts w:ascii="Arial" w:hAnsi="Arial" w:cs="Arial"/>
          <w:color w:val="1D1C1D"/>
          <w:sz w:val="23"/>
          <w:szCs w:val="23"/>
        </w:rPr>
        <w:t>.</w:t>
      </w:r>
    </w:p>
    <w:p w14:paraId="5E35750B" w14:textId="2A0D6FF3" w:rsidR="007750F5" w:rsidRPr="00FA3F6C" w:rsidRDefault="00047006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</w:rPr>
        <w:t>F</w:t>
      </w:r>
      <w:r w:rsidR="00FA3F6C">
        <w:rPr>
          <w:rFonts w:ascii="Arial" w:hAnsi="Arial" w:cs="Arial"/>
          <w:color w:val="1D1C1D"/>
          <w:sz w:val="23"/>
          <w:szCs w:val="23"/>
        </w:rPr>
        <w:t>inished product</w:t>
      </w:r>
      <w:r>
        <w:rPr>
          <w:rFonts w:ascii="Arial" w:hAnsi="Arial" w:cs="Arial"/>
          <w:color w:val="1D1C1D"/>
          <w:sz w:val="23"/>
          <w:szCs w:val="23"/>
        </w:rPr>
        <w:t xml:space="preserve"> prices depend on raw material prices</w:t>
      </w:r>
      <w:r w:rsidR="00026D61" w:rsidRPr="00FA3F6C">
        <w:rPr>
          <w:rFonts w:ascii="Arial" w:hAnsi="Arial" w:cs="Arial"/>
          <w:color w:val="1D1C1D"/>
          <w:sz w:val="23"/>
          <w:szCs w:val="23"/>
        </w:rPr>
        <w:t xml:space="preserve"> </w:t>
      </w:r>
    </w:p>
    <w:p w14:paraId="76A8B73D" w14:textId="7AD3250C" w:rsidR="009F4BCE" w:rsidRDefault="00897D00" w:rsidP="000A3288">
      <w:pPr>
        <w:spacing w:line="240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6. </w:t>
      </w:r>
      <w:r w:rsidR="00FA3F6C">
        <w:rPr>
          <w:rFonts w:ascii="Arial" w:hAnsi="Arial" w:cs="Arial"/>
          <w:color w:val="1D1C1D"/>
          <w:sz w:val="23"/>
          <w:szCs w:val="23"/>
          <w:shd w:val="clear" w:color="auto" w:fill="FFFFFF"/>
        </w:rPr>
        <w:t>A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alysis phase of the project</w:t>
      </w:r>
      <w:r w:rsidR="004F5782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r w:rsid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>(ML)</w:t>
      </w:r>
    </w:p>
    <w:p w14:paraId="5767E210" w14:textId="00863BB3" w:rsidR="009F4BCE" w:rsidRDefault="004F5782" w:rsidP="000A3288">
      <w:pPr>
        <w:pStyle w:val="ListParagraph"/>
        <w:numPr>
          <w:ilvl w:val="0"/>
          <w:numId w:val="3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data validation </w:t>
      </w:r>
    </w:p>
    <w:p w14:paraId="38ACEDB6" w14:textId="69465D8F" w:rsidR="007750F5" w:rsidRDefault="007750F5" w:rsidP="000A3288">
      <w:pPr>
        <w:pStyle w:val="ListParagraph"/>
        <w:numPr>
          <w:ilvl w:val="1"/>
          <w:numId w:val="3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hapiro-Wilk test to determine normality</w:t>
      </w:r>
    </w:p>
    <w:p w14:paraId="707ADF30" w14:textId="5ED6A3E9" w:rsidR="007750F5" w:rsidRDefault="007750F5" w:rsidP="000A3288">
      <w:pPr>
        <w:pStyle w:val="ListParagraph"/>
        <w:numPr>
          <w:ilvl w:val="1"/>
          <w:numId w:val="3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Pearson test to check various correlations</w:t>
      </w:r>
    </w:p>
    <w:p w14:paraId="6B5B0DB0" w14:textId="75D38C29" w:rsidR="00FA3F6C" w:rsidRPr="00FA3F6C" w:rsidRDefault="00FA3F6C" w:rsidP="000A3288">
      <w:pPr>
        <w:pStyle w:val="ListParagraph"/>
        <w:numPr>
          <w:ilvl w:val="1"/>
          <w:numId w:val="3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FA3F6C">
        <w:rPr>
          <w:rFonts w:ascii="Arial" w:hAnsi="Arial" w:cs="Arial"/>
          <w:color w:val="1D1C1D"/>
          <w:sz w:val="23"/>
          <w:szCs w:val="23"/>
          <w:shd w:val="clear" w:color="auto" w:fill="FFFFFF"/>
        </w:rPr>
        <w:t>correlation matrices</w:t>
      </w:r>
    </w:p>
    <w:p w14:paraId="28A44DDA" w14:textId="62800AB6" w:rsidR="00FA3F6C" w:rsidRDefault="00FA3F6C" w:rsidP="000A3288">
      <w:pPr>
        <w:pStyle w:val="ListParagraph"/>
        <w:numPr>
          <w:ilvl w:val="1"/>
          <w:numId w:val="3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Feature selection</w:t>
      </w:r>
    </w:p>
    <w:p w14:paraId="7CC1650B" w14:textId="0A167A2E" w:rsidR="007750F5" w:rsidRDefault="00FA3F6C" w:rsidP="000A3288">
      <w:pPr>
        <w:pStyle w:val="ListParagraph"/>
        <w:numPr>
          <w:ilvl w:val="1"/>
          <w:numId w:val="3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plit, t</w:t>
      </w:r>
      <w:r w:rsidR="007633DF">
        <w:rPr>
          <w:rFonts w:ascii="Arial" w:hAnsi="Arial" w:cs="Arial"/>
          <w:color w:val="1D1C1D"/>
          <w:sz w:val="23"/>
          <w:szCs w:val="23"/>
          <w:shd w:val="clear" w:color="auto" w:fill="FFFFFF"/>
        </w:rPr>
        <w:t>est, train, scale</w:t>
      </w:r>
    </w:p>
    <w:p w14:paraId="1B59E64B" w14:textId="477F3AB9" w:rsidR="00FA3F6C" w:rsidRDefault="00FA3F6C" w:rsidP="000A3288">
      <w:pPr>
        <w:pStyle w:val="ListParagraph"/>
        <w:numPr>
          <w:ilvl w:val="1"/>
          <w:numId w:val="3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Make models:</w:t>
      </w:r>
    </w:p>
    <w:p w14:paraId="76FC9801" w14:textId="6733A505" w:rsidR="00FA3F6C" w:rsidRDefault="00FA3F6C" w:rsidP="000A3288">
      <w:pPr>
        <w:pStyle w:val="ListParagraph"/>
        <w:numPr>
          <w:ilvl w:val="2"/>
          <w:numId w:val="3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ecision tree to predict lowest price by all features</w:t>
      </w:r>
    </w:p>
    <w:p w14:paraId="64062406" w14:textId="219D61B8" w:rsidR="00FA3F6C" w:rsidRDefault="00FA3F6C" w:rsidP="000A3288">
      <w:pPr>
        <w:pStyle w:val="ListParagraph"/>
        <w:numPr>
          <w:ilvl w:val="2"/>
          <w:numId w:val="3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ecision tree to predict lowest price by dow</w:t>
      </w:r>
    </w:p>
    <w:p w14:paraId="3DED4A9E" w14:textId="3CEE9CAE" w:rsidR="00FA3F6C" w:rsidRDefault="00FA3F6C" w:rsidP="000A3288">
      <w:pPr>
        <w:pStyle w:val="ListParagraph"/>
        <w:numPr>
          <w:ilvl w:val="2"/>
          <w:numId w:val="3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ecision tree to predict lowest price by region</w:t>
      </w:r>
    </w:p>
    <w:p w14:paraId="28FD80C6" w14:textId="56B7426B" w:rsidR="0086033B" w:rsidRPr="009F4BCE" w:rsidRDefault="0086033B" w:rsidP="000A3288">
      <w:pPr>
        <w:pStyle w:val="ListParagraph"/>
        <w:numPr>
          <w:ilvl w:val="2"/>
          <w:numId w:val="3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lastRenderedPageBreak/>
        <w:t>Naïve-Bayes to predict lowest price by all features</w:t>
      </w:r>
    </w:p>
    <w:p w14:paraId="0805598F" w14:textId="77777777" w:rsidR="002E2C48" w:rsidRDefault="002E2C48" w:rsidP="000A3288">
      <w:pPr>
        <w:spacing w:line="240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5608A9DE" w14:textId="2263935F" w:rsidR="0086033B" w:rsidRPr="0086033B" w:rsidRDefault="0086033B" w:rsidP="0086033B">
      <w:pPr>
        <w:pStyle w:val="ListParagraph"/>
        <w:numPr>
          <w:ilvl w:val="0"/>
          <w:numId w:val="13"/>
        </w:numPr>
        <w:spacing w:line="240" w:lineRule="auto"/>
        <w:rPr>
          <w:rFonts w:ascii="Segoe UI" w:hAnsi="Segoe UI" w:cs="Segoe UI"/>
          <w:b/>
          <w:bCs/>
          <w:color w:val="242424"/>
          <w:sz w:val="22"/>
          <w:szCs w:val="22"/>
          <w:shd w:val="clear" w:color="auto" w:fill="FFFFFF"/>
        </w:rPr>
      </w:pPr>
      <w:r w:rsidRPr="0086033B">
        <w:rPr>
          <w:rFonts w:ascii="Segoe UI" w:hAnsi="Segoe UI" w:cs="Segoe UI"/>
          <w:b/>
          <w:bCs/>
          <w:color w:val="242424"/>
          <w:sz w:val="22"/>
          <w:szCs w:val="22"/>
          <w:shd w:val="clear" w:color="auto" w:fill="FFFFFF"/>
        </w:rPr>
        <w:t>ML: explanation of changes between segment 2</w:t>
      </w:r>
    </w:p>
    <w:p w14:paraId="09FBE804" w14:textId="06DD5C87" w:rsidR="0086033B" w:rsidRPr="0086033B" w:rsidRDefault="0086033B" w:rsidP="0086033B">
      <w:pPr>
        <w:spacing w:line="240" w:lineRule="auto"/>
        <w:ind w:left="720"/>
        <w:rPr>
          <w:rFonts w:ascii="Segoe UI" w:hAnsi="Segoe UI" w:cs="Segoe UI"/>
          <w:color w:val="242424"/>
          <w:sz w:val="22"/>
          <w:szCs w:val="22"/>
          <w:shd w:val="clear" w:color="auto" w:fill="FFFFFF"/>
        </w:rPr>
      </w:pPr>
      <w:r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>In addition to the models we already had, we ran a Naïve-Bayes to account for prior probability.</w:t>
      </w:r>
    </w:p>
    <w:p w14:paraId="0F2841D6" w14:textId="7533502D" w:rsidR="0086033B" w:rsidRPr="0086033B" w:rsidRDefault="0086033B" w:rsidP="0086033B">
      <w:pPr>
        <w:pStyle w:val="ListParagraph"/>
        <w:numPr>
          <w:ilvl w:val="0"/>
          <w:numId w:val="13"/>
        </w:numPr>
        <w:spacing w:line="240" w:lineRule="auto"/>
        <w:rPr>
          <w:rFonts w:ascii="Segoe UI" w:hAnsi="Segoe UI" w:cs="Segoe UI"/>
          <w:b/>
          <w:bCs/>
          <w:color w:val="242424"/>
          <w:sz w:val="22"/>
          <w:szCs w:val="22"/>
          <w:shd w:val="clear" w:color="auto" w:fill="FFFFFF"/>
        </w:rPr>
      </w:pPr>
      <w:r w:rsidRPr="0086033B">
        <w:rPr>
          <w:rFonts w:ascii="Segoe UI" w:hAnsi="Segoe UI" w:cs="Segoe UI"/>
          <w:b/>
          <w:bCs/>
          <w:color w:val="242424"/>
          <w:sz w:val="22"/>
          <w:szCs w:val="22"/>
          <w:shd w:val="clear" w:color="auto" w:fill="FFFFFF"/>
        </w:rPr>
        <w:t>Description of how we trained the model and additional training</w:t>
      </w:r>
    </w:p>
    <w:p w14:paraId="2929A1AC" w14:textId="5B443DC1" w:rsidR="0086033B" w:rsidRPr="0086033B" w:rsidRDefault="0086033B" w:rsidP="0086033B">
      <w:pPr>
        <w:spacing w:line="240" w:lineRule="auto"/>
        <w:ind w:left="720"/>
        <w:rPr>
          <w:rFonts w:ascii="Segoe UI" w:hAnsi="Segoe UI" w:cs="Segoe UI"/>
          <w:color w:val="242424"/>
          <w:sz w:val="22"/>
          <w:szCs w:val="22"/>
          <w:shd w:val="clear" w:color="auto" w:fill="FFFFFF"/>
        </w:rPr>
      </w:pPr>
      <w:r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>We imported ‘</w:t>
      </w:r>
      <w:r w:rsidRPr="0086033B"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>train_test_split</w:t>
      </w:r>
      <w:r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 xml:space="preserve">’ </w:t>
      </w:r>
      <w:r w:rsidRPr="0086033B"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>from sklearn.model_selectio</w:t>
      </w:r>
      <w:r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>n and split our data 75% training data and 25% test data.</w:t>
      </w:r>
      <w:r w:rsidRPr="0086033B"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 xml:space="preserve"> </w:t>
      </w:r>
    </w:p>
    <w:p w14:paraId="3088A01E" w14:textId="09ABF43E" w:rsidR="0086033B" w:rsidRPr="0086033B" w:rsidRDefault="0086033B" w:rsidP="0086033B">
      <w:pPr>
        <w:pStyle w:val="ListParagraph"/>
        <w:numPr>
          <w:ilvl w:val="0"/>
          <w:numId w:val="13"/>
        </w:numPr>
        <w:spacing w:line="240" w:lineRule="auto"/>
        <w:rPr>
          <w:rFonts w:ascii="Segoe UI" w:hAnsi="Segoe UI" w:cs="Segoe UI"/>
          <w:b/>
          <w:bCs/>
          <w:color w:val="242424"/>
          <w:sz w:val="22"/>
          <w:szCs w:val="22"/>
          <w:shd w:val="clear" w:color="auto" w:fill="FFFFFF"/>
        </w:rPr>
      </w:pPr>
      <w:r w:rsidRPr="0086033B">
        <w:rPr>
          <w:rFonts w:ascii="Segoe UI" w:hAnsi="Segoe UI" w:cs="Segoe UI"/>
          <w:b/>
          <w:bCs/>
          <w:color w:val="242424"/>
          <w:sz w:val="22"/>
          <w:szCs w:val="22"/>
          <w:shd w:val="clear" w:color="auto" w:fill="FFFFFF"/>
        </w:rPr>
        <w:t>Description of current accuracy and address our questions</w:t>
      </w:r>
      <w:r w:rsidR="00A22FE3">
        <w:rPr>
          <w:rFonts w:ascii="Segoe UI" w:hAnsi="Segoe UI" w:cs="Segoe UI"/>
          <w:b/>
          <w:bCs/>
          <w:color w:val="242424"/>
          <w:sz w:val="22"/>
          <w:szCs w:val="22"/>
          <w:shd w:val="clear" w:color="auto" w:fill="FFFFFF"/>
        </w:rPr>
        <w:t xml:space="preserve"> </w:t>
      </w:r>
    </w:p>
    <w:p w14:paraId="317DAE42" w14:textId="23524533" w:rsidR="0086033B" w:rsidRPr="00A22FE3" w:rsidRDefault="0086033B" w:rsidP="00A22FE3">
      <w:pPr>
        <w:pStyle w:val="ListParagraph"/>
        <w:numPr>
          <w:ilvl w:val="1"/>
          <w:numId w:val="13"/>
        </w:numPr>
        <w:spacing w:line="240" w:lineRule="auto"/>
        <w:rPr>
          <w:rFonts w:ascii="Arial" w:hAnsi="Arial" w:cs="Arial"/>
          <w:b/>
          <w:bCs/>
          <w:color w:val="1D1C1D"/>
          <w:sz w:val="23"/>
          <w:szCs w:val="23"/>
        </w:rPr>
      </w:pPr>
      <w:r w:rsidRPr="00A22FE3">
        <w:rPr>
          <w:rFonts w:ascii="Arial" w:hAnsi="Arial" w:cs="Arial"/>
          <w:color w:val="1D1C1D"/>
          <w:sz w:val="23"/>
          <w:szCs w:val="23"/>
        </w:rPr>
        <w:t xml:space="preserve">Is there a correlation between the cost of conduit and fittings? </w:t>
      </w:r>
      <w:r w:rsidRPr="00A22FE3">
        <w:rPr>
          <w:rFonts w:ascii="Arial" w:hAnsi="Arial" w:cs="Arial"/>
          <w:b/>
          <w:bCs/>
          <w:color w:val="1D1C1D"/>
          <w:sz w:val="23"/>
          <w:szCs w:val="23"/>
        </w:rPr>
        <w:t>YES</w:t>
      </w:r>
    </w:p>
    <w:p w14:paraId="07F3C5A3" w14:textId="77777777" w:rsidR="00A22FE3" w:rsidRPr="00A22FE3" w:rsidRDefault="007633DF" w:rsidP="00F93AD1">
      <w:pPr>
        <w:pStyle w:val="ListParagraph"/>
        <w:numPr>
          <w:ilvl w:val="1"/>
          <w:numId w:val="13"/>
        </w:numPr>
        <w:spacing w:line="240" w:lineRule="auto"/>
        <w:rPr>
          <w:rFonts w:ascii="Arial" w:hAnsi="Arial" w:cs="Arial"/>
          <w:color w:val="1D1C1D"/>
          <w:sz w:val="23"/>
          <w:szCs w:val="23"/>
        </w:rPr>
      </w:pPr>
      <w:r w:rsidRPr="00A22FE3">
        <w:rPr>
          <w:rFonts w:ascii="Arial" w:hAnsi="Arial" w:cs="Arial"/>
          <w:color w:val="1D1C1D"/>
          <w:sz w:val="23"/>
          <w:szCs w:val="23"/>
        </w:rPr>
        <w:t xml:space="preserve">Is there a correlation between the cost of cable and the wires they require? </w:t>
      </w:r>
      <w:r w:rsidRPr="00A22FE3">
        <w:rPr>
          <w:rFonts w:ascii="Arial" w:hAnsi="Arial" w:cs="Arial"/>
          <w:b/>
          <w:bCs/>
          <w:color w:val="1D1C1D"/>
          <w:sz w:val="23"/>
          <w:szCs w:val="23"/>
        </w:rPr>
        <w:t>YES</w:t>
      </w:r>
    </w:p>
    <w:p w14:paraId="580BCE8C" w14:textId="3F3AF449" w:rsidR="007633DF" w:rsidRPr="00A22FE3" w:rsidRDefault="00A22FE3" w:rsidP="00F93AD1">
      <w:pPr>
        <w:pStyle w:val="ListParagraph"/>
        <w:numPr>
          <w:ilvl w:val="1"/>
          <w:numId w:val="13"/>
        </w:numPr>
        <w:spacing w:line="240" w:lineRule="auto"/>
        <w:rPr>
          <w:rFonts w:ascii="Arial" w:hAnsi="Arial" w:cs="Arial"/>
          <w:color w:val="1D1C1D"/>
          <w:sz w:val="23"/>
          <w:szCs w:val="23"/>
        </w:rPr>
      </w:pPr>
      <w:r w:rsidRPr="00A22FE3">
        <w:rPr>
          <w:rFonts w:ascii="Arial" w:hAnsi="Arial" w:cs="Arial"/>
          <w:color w:val="1D1C1D"/>
          <w:sz w:val="23"/>
          <w:szCs w:val="23"/>
        </w:rPr>
        <w:t xml:space="preserve">Can we use a machine learning model to predict cheap prices? </w:t>
      </w:r>
      <w:r w:rsidRPr="00A22FE3">
        <w:rPr>
          <w:rFonts w:ascii="Arial" w:hAnsi="Arial" w:cs="Arial"/>
          <w:b/>
          <w:bCs/>
          <w:color w:val="1D1C1D"/>
          <w:sz w:val="23"/>
          <w:szCs w:val="23"/>
        </w:rPr>
        <w:t>ABSOLUTELY (99% accuracy and 98% precision)</w:t>
      </w:r>
      <w:r w:rsidRPr="00A22FE3">
        <w:rPr>
          <w:noProof/>
        </w:rPr>
        <w:t xml:space="preserve"> </w:t>
      </w:r>
      <w:r>
        <w:rPr>
          <w:noProof/>
        </w:rPr>
        <w:t xml:space="preserve">but may be overfit </w:t>
      </w:r>
      <w:r>
        <w:rPr>
          <w:rFonts w:ascii="Arial" w:hAnsi="Arial" w:cs="Arial"/>
          <w:color w:val="1D1C1D"/>
          <w:sz w:val="23"/>
          <w:szCs w:val="23"/>
        </w:rPr>
        <w:t>(</w:t>
      </w:r>
      <w:r w:rsidRPr="00A22FE3">
        <w:rPr>
          <w:noProof/>
        </w:rPr>
        <w:t>Picture35.png</w:t>
      </w:r>
      <w:r>
        <w:rPr>
          <w:noProof/>
        </w:rPr>
        <w:t>)</w:t>
      </w:r>
    </w:p>
    <w:p w14:paraId="53BA771E" w14:textId="21876B4B" w:rsidR="00A22FE3" w:rsidRPr="00A22FE3" w:rsidRDefault="00A22FE3" w:rsidP="00F93AD1">
      <w:pPr>
        <w:pStyle w:val="ListParagraph"/>
        <w:numPr>
          <w:ilvl w:val="1"/>
          <w:numId w:val="13"/>
        </w:numPr>
        <w:spacing w:line="240" w:lineRule="auto"/>
        <w:rPr>
          <w:rFonts w:ascii="Arial" w:hAnsi="Arial" w:cs="Arial"/>
          <w:color w:val="1D1C1D"/>
          <w:sz w:val="23"/>
          <w:szCs w:val="23"/>
        </w:rPr>
      </w:pPr>
      <w:r w:rsidRPr="007633DF">
        <w:rPr>
          <w:rFonts w:ascii="Arial" w:hAnsi="Arial" w:cs="Arial"/>
          <w:color w:val="1D1C1D"/>
          <w:sz w:val="23"/>
          <w:szCs w:val="23"/>
        </w:rPr>
        <w:t>Is there a relation</w:t>
      </w:r>
      <w:r>
        <w:rPr>
          <w:rFonts w:ascii="Arial" w:hAnsi="Arial" w:cs="Arial"/>
          <w:color w:val="1D1C1D"/>
          <w:sz w:val="23"/>
          <w:szCs w:val="23"/>
        </w:rPr>
        <w:t>ship</w:t>
      </w:r>
      <w:r w:rsidRPr="007633DF">
        <w:rPr>
          <w:rFonts w:ascii="Arial" w:hAnsi="Arial" w:cs="Arial"/>
          <w:color w:val="1D1C1D"/>
          <w:sz w:val="23"/>
          <w:szCs w:val="23"/>
        </w:rPr>
        <w:t xml:space="preserve"> between the cost of materials and the days of the week</w:t>
      </w:r>
      <w:r>
        <w:rPr>
          <w:rFonts w:ascii="Arial" w:hAnsi="Arial" w:cs="Arial"/>
          <w:color w:val="1D1C1D"/>
          <w:sz w:val="23"/>
          <w:szCs w:val="23"/>
        </w:rPr>
        <w:t xml:space="preserve">? </w:t>
      </w:r>
      <w:r>
        <w:rPr>
          <w:rFonts w:ascii="Arial" w:hAnsi="Arial" w:cs="Arial"/>
          <w:b/>
          <w:bCs/>
          <w:color w:val="1D1C1D"/>
          <w:sz w:val="23"/>
          <w:szCs w:val="23"/>
        </w:rPr>
        <w:t xml:space="preserve">YES, </w:t>
      </w:r>
      <w:r w:rsidRPr="00812BB0">
        <w:rPr>
          <w:rFonts w:ascii="Arial" w:hAnsi="Arial" w:cs="Arial"/>
          <w:b/>
          <w:bCs/>
          <w:color w:val="1D1C1D"/>
          <w:sz w:val="23"/>
          <w:szCs w:val="23"/>
        </w:rPr>
        <w:t>BUT</w:t>
      </w:r>
      <w:r>
        <w:rPr>
          <w:rFonts w:ascii="Arial" w:hAnsi="Arial" w:cs="Arial"/>
          <w:color w:val="1D1C1D"/>
          <w:sz w:val="23"/>
          <w:szCs w:val="23"/>
        </w:rPr>
        <w:t xml:space="preserve"> </w:t>
      </w:r>
      <w:r>
        <w:rPr>
          <w:rFonts w:ascii="Arial" w:hAnsi="Arial" w:cs="Arial"/>
          <w:b/>
          <w:bCs/>
          <w:color w:val="1D1C1D"/>
          <w:sz w:val="23"/>
          <w:szCs w:val="23"/>
        </w:rPr>
        <w:t>NOT AS STRONG (</w:t>
      </w:r>
      <w:r w:rsidR="009C2E75">
        <w:rPr>
          <w:rFonts w:ascii="Arial" w:hAnsi="Arial" w:cs="Arial"/>
          <w:b/>
          <w:bCs/>
          <w:color w:val="1D1C1D"/>
          <w:sz w:val="23"/>
          <w:szCs w:val="23"/>
        </w:rPr>
        <w:t>67</w:t>
      </w:r>
      <w:r>
        <w:rPr>
          <w:rFonts w:ascii="Arial" w:hAnsi="Arial" w:cs="Arial"/>
          <w:b/>
          <w:bCs/>
          <w:color w:val="1D1C1D"/>
          <w:sz w:val="23"/>
          <w:szCs w:val="23"/>
        </w:rPr>
        <w:t xml:space="preserve">% accuracy and </w:t>
      </w:r>
      <w:r w:rsidR="009C2E75">
        <w:rPr>
          <w:rFonts w:ascii="Arial" w:hAnsi="Arial" w:cs="Arial"/>
          <w:b/>
          <w:bCs/>
          <w:color w:val="1D1C1D"/>
          <w:sz w:val="23"/>
          <w:szCs w:val="23"/>
        </w:rPr>
        <w:t>71</w:t>
      </w:r>
      <w:r>
        <w:rPr>
          <w:rFonts w:ascii="Arial" w:hAnsi="Arial" w:cs="Arial"/>
          <w:b/>
          <w:bCs/>
          <w:color w:val="1D1C1D"/>
          <w:sz w:val="23"/>
          <w:szCs w:val="23"/>
        </w:rPr>
        <w:t xml:space="preserve">% precision). </w:t>
      </w:r>
      <w:r w:rsidR="009C2E75" w:rsidRPr="009C2E75">
        <w:rPr>
          <w:rFonts w:ascii="Arial" w:hAnsi="Arial" w:cs="Arial"/>
          <w:color w:val="1D1C1D"/>
          <w:sz w:val="23"/>
          <w:szCs w:val="23"/>
        </w:rPr>
        <w:t>We noticed that accuracy and precision has been increasing as we increase our data.</w:t>
      </w:r>
      <w:r w:rsidR="009C2E75">
        <w:rPr>
          <w:rFonts w:ascii="Arial" w:hAnsi="Arial" w:cs="Arial"/>
          <w:b/>
          <w:bCs/>
          <w:color w:val="1D1C1D"/>
          <w:sz w:val="23"/>
          <w:szCs w:val="23"/>
        </w:rPr>
        <w:t xml:space="preserve"> </w:t>
      </w:r>
      <w:r>
        <w:rPr>
          <w:rFonts w:ascii="Arial" w:hAnsi="Arial" w:cs="Arial"/>
          <w:color w:val="1D1C1D"/>
          <w:sz w:val="23"/>
          <w:szCs w:val="23"/>
        </w:rPr>
        <w:t>A</w:t>
      </w:r>
      <w:r w:rsidR="009C2E75">
        <w:rPr>
          <w:rFonts w:ascii="Arial" w:hAnsi="Arial" w:cs="Arial"/>
          <w:color w:val="1D1C1D"/>
          <w:sz w:val="23"/>
          <w:szCs w:val="23"/>
        </w:rPr>
        <w:t>lso</w:t>
      </w:r>
      <w:r>
        <w:rPr>
          <w:rFonts w:ascii="Arial" w:hAnsi="Arial" w:cs="Arial"/>
          <w:color w:val="1D1C1D"/>
          <w:sz w:val="23"/>
          <w:szCs w:val="23"/>
        </w:rPr>
        <w:t>, the number of returned queries increase</w:t>
      </w:r>
      <w:r w:rsidR="009C2E75">
        <w:rPr>
          <w:rFonts w:ascii="Arial" w:hAnsi="Arial" w:cs="Arial"/>
          <w:color w:val="1D1C1D"/>
          <w:sz w:val="23"/>
          <w:szCs w:val="23"/>
        </w:rPr>
        <w:t xml:space="preserve">s </w:t>
      </w:r>
      <w:r>
        <w:rPr>
          <w:rFonts w:ascii="Arial" w:hAnsi="Arial" w:cs="Arial"/>
          <w:color w:val="1D1C1D"/>
          <w:sz w:val="23"/>
          <w:szCs w:val="23"/>
        </w:rPr>
        <w:t>around weekends due to increase</w:t>
      </w:r>
      <w:r w:rsidR="009C2E75">
        <w:rPr>
          <w:rFonts w:ascii="Arial" w:hAnsi="Arial" w:cs="Arial"/>
          <w:color w:val="1D1C1D"/>
          <w:sz w:val="23"/>
          <w:szCs w:val="23"/>
        </w:rPr>
        <w:t>d</w:t>
      </w:r>
      <w:r>
        <w:rPr>
          <w:rFonts w:ascii="Arial" w:hAnsi="Arial" w:cs="Arial"/>
          <w:color w:val="1D1C1D"/>
          <w:sz w:val="23"/>
          <w:szCs w:val="23"/>
        </w:rPr>
        <w:t xml:space="preserve"> weekend advertising</w:t>
      </w:r>
      <w:r w:rsidR="009C2E75">
        <w:rPr>
          <w:rFonts w:ascii="Arial" w:hAnsi="Arial" w:cs="Arial"/>
          <w:color w:val="1D1C1D"/>
          <w:sz w:val="23"/>
          <w:szCs w:val="23"/>
        </w:rPr>
        <w:t>.</w:t>
      </w:r>
    </w:p>
    <w:p w14:paraId="009AD879" w14:textId="7DAAE50E" w:rsidR="007633DF" w:rsidRPr="00812BB0" w:rsidRDefault="0053272B" w:rsidP="009C2E75">
      <w:pPr>
        <w:pStyle w:val="ListParagraph"/>
        <w:spacing w:line="240" w:lineRule="auto"/>
        <w:ind w:left="1440" w:firstLine="360"/>
        <w:rPr>
          <w:rFonts w:ascii="Arial" w:hAnsi="Arial" w:cs="Arial"/>
          <w:color w:val="1D1C1D"/>
          <w:sz w:val="23"/>
          <w:szCs w:val="23"/>
        </w:rPr>
      </w:pPr>
      <w:r>
        <w:rPr>
          <w:rFonts w:ascii="Arial" w:hAnsi="Arial" w:cs="Arial"/>
          <w:color w:val="1D1C1D"/>
          <w:sz w:val="23"/>
          <w:szCs w:val="23"/>
        </w:rPr>
        <w:t xml:space="preserve">queried. </w:t>
      </w:r>
      <w:r w:rsidR="0065102B">
        <w:rPr>
          <w:rFonts w:ascii="Arial" w:hAnsi="Arial" w:cs="Arial"/>
          <w:color w:val="1D1C1D"/>
          <w:sz w:val="23"/>
          <w:szCs w:val="23"/>
        </w:rPr>
        <w:t xml:space="preserve"> </w:t>
      </w:r>
      <w:r w:rsidR="009C2E75">
        <w:rPr>
          <w:rFonts w:ascii="Arial" w:hAnsi="Arial" w:cs="Arial"/>
          <w:color w:val="1D1C1D"/>
          <w:sz w:val="23"/>
          <w:szCs w:val="23"/>
        </w:rPr>
        <w:t>(</w:t>
      </w:r>
      <w:r w:rsidR="009C2E75" w:rsidRPr="00A22FE3">
        <w:rPr>
          <w:noProof/>
        </w:rPr>
        <w:t>Picture35.png</w:t>
      </w:r>
      <w:r w:rsidR="009C2E75">
        <w:rPr>
          <w:noProof/>
        </w:rPr>
        <w:t>)</w:t>
      </w:r>
    </w:p>
    <w:p w14:paraId="69A4E26F" w14:textId="62B0728C" w:rsidR="009C2E75" w:rsidRPr="00D551AF" w:rsidRDefault="007633DF" w:rsidP="009C2E75">
      <w:pPr>
        <w:pStyle w:val="ListParagraph"/>
        <w:numPr>
          <w:ilvl w:val="1"/>
          <w:numId w:val="13"/>
        </w:numPr>
        <w:spacing w:line="240" w:lineRule="auto"/>
        <w:rPr>
          <w:rFonts w:ascii="Arial" w:hAnsi="Arial" w:cs="Arial"/>
          <w:color w:val="1D1C1D"/>
          <w:sz w:val="23"/>
          <w:szCs w:val="23"/>
        </w:rPr>
      </w:pPr>
      <w:r w:rsidRPr="009C2E75">
        <w:rPr>
          <w:rFonts w:ascii="Arial" w:hAnsi="Arial" w:cs="Arial"/>
          <w:color w:val="1D1C1D"/>
          <w:sz w:val="23"/>
          <w:szCs w:val="23"/>
        </w:rPr>
        <w:t>Is there a relation</w:t>
      </w:r>
      <w:r w:rsidR="00812BB0" w:rsidRPr="009C2E75">
        <w:rPr>
          <w:rFonts w:ascii="Arial" w:hAnsi="Arial" w:cs="Arial"/>
          <w:color w:val="1D1C1D"/>
          <w:sz w:val="23"/>
          <w:szCs w:val="23"/>
        </w:rPr>
        <w:t>ship</w:t>
      </w:r>
      <w:r w:rsidRPr="009C2E75">
        <w:rPr>
          <w:rFonts w:ascii="Arial" w:hAnsi="Arial" w:cs="Arial"/>
          <w:color w:val="1D1C1D"/>
          <w:sz w:val="23"/>
          <w:szCs w:val="23"/>
        </w:rPr>
        <w:t xml:space="preserve"> </w:t>
      </w:r>
      <w:r w:rsidR="00812BB0" w:rsidRPr="009C2E75">
        <w:rPr>
          <w:rFonts w:ascii="Arial" w:hAnsi="Arial" w:cs="Arial"/>
          <w:color w:val="1D1C1D"/>
          <w:sz w:val="23"/>
          <w:szCs w:val="23"/>
        </w:rPr>
        <w:t xml:space="preserve">between a vendor’s location or region and how much they charge? </w:t>
      </w:r>
      <w:r w:rsidR="009C2E75">
        <w:rPr>
          <w:rFonts w:ascii="Arial" w:hAnsi="Arial" w:cs="Arial"/>
          <w:b/>
          <w:bCs/>
          <w:color w:val="1D1C1D"/>
          <w:sz w:val="23"/>
          <w:szCs w:val="23"/>
        </w:rPr>
        <w:t xml:space="preserve">YES, </w:t>
      </w:r>
      <w:r w:rsidR="009C2E75" w:rsidRPr="00812BB0">
        <w:rPr>
          <w:rFonts w:ascii="Arial" w:hAnsi="Arial" w:cs="Arial"/>
          <w:b/>
          <w:bCs/>
          <w:color w:val="1D1C1D"/>
          <w:sz w:val="23"/>
          <w:szCs w:val="23"/>
        </w:rPr>
        <w:t>BUT</w:t>
      </w:r>
      <w:r w:rsidR="009C2E75">
        <w:rPr>
          <w:rFonts w:ascii="Arial" w:hAnsi="Arial" w:cs="Arial"/>
          <w:color w:val="1D1C1D"/>
          <w:sz w:val="23"/>
          <w:szCs w:val="23"/>
        </w:rPr>
        <w:t xml:space="preserve"> </w:t>
      </w:r>
      <w:r w:rsidR="009C2E75">
        <w:rPr>
          <w:rFonts w:ascii="Arial" w:hAnsi="Arial" w:cs="Arial"/>
          <w:b/>
          <w:bCs/>
          <w:color w:val="1D1C1D"/>
          <w:sz w:val="23"/>
          <w:szCs w:val="23"/>
        </w:rPr>
        <w:t>NOT AS STRONG</w:t>
      </w:r>
      <w:r w:rsidR="00812BB0" w:rsidRPr="009C2E75">
        <w:rPr>
          <w:rFonts w:ascii="Arial" w:hAnsi="Arial" w:cs="Arial"/>
          <w:b/>
          <w:bCs/>
          <w:color w:val="1D1C1D"/>
          <w:sz w:val="23"/>
          <w:szCs w:val="23"/>
        </w:rPr>
        <w:t xml:space="preserve"> (</w:t>
      </w:r>
      <w:r w:rsidR="009C2E75">
        <w:rPr>
          <w:rFonts w:ascii="Arial" w:hAnsi="Arial" w:cs="Arial"/>
          <w:b/>
          <w:bCs/>
          <w:color w:val="1D1C1D"/>
          <w:sz w:val="23"/>
          <w:szCs w:val="23"/>
        </w:rPr>
        <w:t>69</w:t>
      </w:r>
      <w:r w:rsidR="00812BB0" w:rsidRPr="009C2E75">
        <w:rPr>
          <w:rFonts w:ascii="Arial" w:hAnsi="Arial" w:cs="Arial"/>
          <w:b/>
          <w:bCs/>
          <w:color w:val="1D1C1D"/>
          <w:sz w:val="23"/>
          <w:szCs w:val="23"/>
        </w:rPr>
        <w:t xml:space="preserve">% accuracy and </w:t>
      </w:r>
      <w:r w:rsidR="009C2E75">
        <w:rPr>
          <w:rFonts w:ascii="Arial" w:hAnsi="Arial" w:cs="Arial"/>
          <w:b/>
          <w:bCs/>
          <w:color w:val="1D1C1D"/>
          <w:sz w:val="23"/>
          <w:szCs w:val="23"/>
        </w:rPr>
        <w:t>75</w:t>
      </w:r>
      <w:r w:rsidR="00812BB0" w:rsidRPr="009C2E75">
        <w:rPr>
          <w:rFonts w:ascii="Arial" w:hAnsi="Arial" w:cs="Arial"/>
          <w:b/>
          <w:bCs/>
          <w:color w:val="1D1C1D"/>
          <w:sz w:val="23"/>
          <w:szCs w:val="23"/>
        </w:rPr>
        <w:t>% precision)</w:t>
      </w:r>
      <w:r w:rsidR="009C2E75">
        <w:rPr>
          <w:rFonts w:ascii="Arial" w:hAnsi="Arial" w:cs="Arial"/>
          <w:b/>
          <w:bCs/>
          <w:color w:val="1D1C1D"/>
          <w:sz w:val="23"/>
          <w:szCs w:val="23"/>
        </w:rPr>
        <w:t>.</w:t>
      </w:r>
      <w:r w:rsidR="0053272B" w:rsidRPr="0053272B">
        <w:rPr>
          <w:noProof/>
        </w:rPr>
        <w:t xml:space="preserve"> </w:t>
      </w:r>
      <w:r w:rsidR="009C2E75" w:rsidRPr="009C2E75">
        <w:rPr>
          <w:rFonts w:ascii="Arial" w:hAnsi="Arial" w:cs="Arial"/>
          <w:color w:val="1D1C1D"/>
          <w:sz w:val="23"/>
          <w:szCs w:val="23"/>
        </w:rPr>
        <w:t>We noticed that precision has been increasing as we increase our data.</w:t>
      </w:r>
      <w:r w:rsidR="00C37C52">
        <w:rPr>
          <w:rFonts w:ascii="Arial" w:hAnsi="Arial" w:cs="Arial"/>
          <w:color w:val="1D1C1D"/>
          <w:sz w:val="23"/>
          <w:szCs w:val="23"/>
        </w:rPr>
        <w:t xml:space="preserve"> (</w:t>
      </w:r>
      <w:r w:rsidR="00C37C52">
        <w:rPr>
          <w:noProof/>
        </w:rPr>
        <w:t>Picture37.png)</w:t>
      </w:r>
    </w:p>
    <w:p w14:paraId="262748D1" w14:textId="0691D08F" w:rsidR="00D551AF" w:rsidRDefault="00D551AF" w:rsidP="00D551AF">
      <w:pPr>
        <w:spacing w:line="240" w:lineRule="auto"/>
        <w:rPr>
          <w:rFonts w:ascii="Arial" w:hAnsi="Arial" w:cs="Arial"/>
          <w:color w:val="1D1C1D"/>
          <w:sz w:val="36"/>
          <w:szCs w:val="36"/>
        </w:rPr>
      </w:pPr>
      <w:r>
        <w:rPr>
          <w:rFonts w:ascii="Arial" w:hAnsi="Arial" w:cs="Arial"/>
          <w:color w:val="1D1C1D"/>
          <w:sz w:val="36"/>
          <w:szCs w:val="36"/>
        </w:rPr>
        <w:t>Slide Notes</w:t>
      </w:r>
    </w:p>
    <w:p w14:paraId="22FAB7F2" w14:textId="3F2271A7" w:rsidR="00D551AF" w:rsidRDefault="00D551AF" w:rsidP="00D551AF">
      <w:pPr>
        <w:spacing w:line="240" w:lineRule="auto"/>
        <w:rPr>
          <w:rFonts w:ascii="Arial" w:hAnsi="Arial" w:cs="Arial"/>
          <w:b/>
          <w:bCs/>
          <w:color w:val="1D1C1D"/>
        </w:rPr>
      </w:pPr>
      <w:r>
        <w:rPr>
          <w:rFonts w:ascii="Arial" w:hAnsi="Arial" w:cs="Arial"/>
          <w:color w:val="1D1C1D"/>
        </w:rPr>
        <w:t>Slide 5:</w:t>
      </w:r>
      <w:r>
        <w:rPr>
          <w:rFonts w:ascii="Arial" w:hAnsi="Arial" w:cs="Arial"/>
          <w:color w:val="1D1C1D"/>
        </w:rPr>
        <w:tab/>
        <w:t>“</w:t>
      </w:r>
      <w:r>
        <w:rPr>
          <w:rFonts w:ascii="Arial" w:hAnsi="Arial" w:cs="Arial"/>
          <w:b/>
          <w:bCs/>
          <w:color w:val="1D1C1D"/>
        </w:rPr>
        <w:t>data will still need a lot of cleaning”</w:t>
      </w:r>
    </w:p>
    <w:p w14:paraId="569DE46E" w14:textId="45B6F0DB" w:rsidR="00D551AF" w:rsidRDefault="00D551AF" w:rsidP="00D551AF">
      <w:pPr>
        <w:spacing w:line="240" w:lineRule="auto"/>
        <w:rPr>
          <w:rFonts w:ascii="Arial" w:hAnsi="Arial" w:cs="Arial"/>
          <w:b/>
          <w:bCs/>
          <w:color w:val="1D1C1D"/>
        </w:rPr>
      </w:pPr>
      <w:r>
        <w:rPr>
          <w:rFonts w:ascii="Arial" w:hAnsi="Arial" w:cs="Arial"/>
          <w:color w:val="1D1C1D"/>
        </w:rPr>
        <w:t>Slide 6:</w:t>
      </w:r>
      <w:r>
        <w:rPr>
          <w:rFonts w:ascii="Arial" w:hAnsi="Arial" w:cs="Arial"/>
          <w:color w:val="1D1C1D"/>
        </w:rPr>
        <w:tab/>
        <w:t>“</w:t>
      </w:r>
      <w:r>
        <w:rPr>
          <w:rFonts w:ascii="Arial" w:hAnsi="Arial" w:cs="Arial"/>
          <w:b/>
          <w:bCs/>
          <w:color w:val="1D1C1D"/>
        </w:rPr>
        <w:t>To date we have over 1200 rows of data”</w:t>
      </w:r>
    </w:p>
    <w:p w14:paraId="1BDF6123" w14:textId="28D33CC0" w:rsidR="00D551AF" w:rsidRDefault="00D551AF" w:rsidP="00D551AF">
      <w:pPr>
        <w:spacing w:line="240" w:lineRule="auto"/>
        <w:ind w:left="1440" w:hanging="1440"/>
        <w:rPr>
          <w:rFonts w:ascii="Arial" w:hAnsi="Arial" w:cs="Arial"/>
          <w:b/>
          <w:bCs/>
          <w:color w:val="1D1C1D"/>
        </w:rPr>
      </w:pPr>
      <w:r>
        <w:rPr>
          <w:rFonts w:ascii="Arial" w:hAnsi="Arial" w:cs="Arial"/>
          <w:color w:val="1D1C1D"/>
        </w:rPr>
        <w:t>Slide 7:</w:t>
      </w:r>
      <w:r>
        <w:rPr>
          <w:rFonts w:ascii="Arial" w:hAnsi="Arial" w:cs="Arial"/>
          <w:color w:val="1D1C1D"/>
        </w:rPr>
        <w:tab/>
        <w:t>“</w:t>
      </w:r>
      <w:r>
        <w:rPr>
          <w:rFonts w:ascii="Arial" w:hAnsi="Arial" w:cs="Arial"/>
          <w:b/>
          <w:bCs/>
          <w:color w:val="1D1C1D"/>
        </w:rPr>
        <w:t>A consolidated table is used for further analysis”</w:t>
      </w:r>
    </w:p>
    <w:p w14:paraId="6A1F6740" w14:textId="43367464" w:rsidR="0034515D" w:rsidRDefault="0034515D" w:rsidP="0034515D">
      <w:pPr>
        <w:spacing w:line="240" w:lineRule="auto"/>
        <w:rPr>
          <w:rFonts w:ascii="Arial" w:hAnsi="Arial" w:cs="Arial"/>
          <w:b/>
          <w:bCs/>
          <w:color w:val="1D1C1D"/>
        </w:rPr>
      </w:pPr>
      <w:r>
        <w:rPr>
          <w:rFonts w:ascii="Arial" w:hAnsi="Arial" w:cs="Arial"/>
          <w:color w:val="1D1C1D"/>
        </w:rPr>
        <w:t>Slide 8:</w:t>
      </w:r>
      <w:r>
        <w:rPr>
          <w:rFonts w:ascii="Arial" w:hAnsi="Arial" w:cs="Arial"/>
          <w:color w:val="1D1C1D"/>
        </w:rPr>
        <w:tab/>
        <w:t>“</w:t>
      </w:r>
      <w:r>
        <w:rPr>
          <w:rFonts w:ascii="Arial" w:hAnsi="Arial" w:cs="Arial"/>
          <w:b/>
          <w:bCs/>
          <w:color w:val="1D1C1D"/>
        </w:rPr>
        <w:t>Our target is lowest prices”</w:t>
      </w:r>
    </w:p>
    <w:p w14:paraId="1C78885D" w14:textId="6A76F33C" w:rsidR="0034515D" w:rsidRDefault="0034515D" w:rsidP="0034515D">
      <w:pPr>
        <w:spacing w:line="240" w:lineRule="auto"/>
        <w:ind w:left="1440" w:hanging="1440"/>
        <w:rPr>
          <w:rFonts w:ascii="Arial" w:hAnsi="Arial" w:cs="Arial"/>
          <w:b/>
          <w:bCs/>
          <w:color w:val="1D1C1D"/>
        </w:rPr>
      </w:pPr>
      <w:r>
        <w:rPr>
          <w:rFonts w:ascii="Arial" w:hAnsi="Arial" w:cs="Arial"/>
          <w:color w:val="1D1C1D"/>
        </w:rPr>
        <w:t>Slide 9:</w:t>
      </w:r>
      <w:r>
        <w:rPr>
          <w:rFonts w:ascii="Arial" w:hAnsi="Arial" w:cs="Arial"/>
          <w:color w:val="1D1C1D"/>
        </w:rPr>
        <w:tab/>
        <w:t>“</w:t>
      </w:r>
      <w:r>
        <w:rPr>
          <w:rFonts w:ascii="Arial" w:hAnsi="Arial" w:cs="Arial"/>
          <w:b/>
          <w:bCs/>
          <w:color w:val="1D1C1D"/>
        </w:rPr>
        <w:t>As you can see by the black squares, vendor and region have a strong correlation”</w:t>
      </w:r>
    </w:p>
    <w:p w14:paraId="1B1C01AA" w14:textId="1AA8551A" w:rsidR="0034515D" w:rsidRPr="00D551AF" w:rsidRDefault="0034515D" w:rsidP="0034515D">
      <w:pPr>
        <w:spacing w:line="240" w:lineRule="auto"/>
        <w:rPr>
          <w:rFonts w:ascii="Arial" w:hAnsi="Arial" w:cs="Arial"/>
          <w:b/>
          <w:bCs/>
          <w:color w:val="1D1C1D"/>
        </w:rPr>
      </w:pPr>
      <w:r>
        <w:rPr>
          <w:rFonts w:ascii="Arial" w:hAnsi="Arial" w:cs="Arial"/>
          <w:color w:val="1D1C1D"/>
        </w:rPr>
        <w:t xml:space="preserve">Slide </w:t>
      </w:r>
      <w:r w:rsidR="00C91D78">
        <w:rPr>
          <w:rFonts w:ascii="Arial" w:hAnsi="Arial" w:cs="Arial"/>
          <w:color w:val="1D1C1D"/>
        </w:rPr>
        <w:t>12</w:t>
      </w:r>
      <w:r>
        <w:rPr>
          <w:rFonts w:ascii="Arial" w:hAnsi="Arial" w:cs="Arial"/>
          <w:color w:val="1D1C1D"/>
        </w:rPr>
        <w:t>:</w:t>
      </w:r>
      <w:r>
        <w:rPr>
          <w:rFonts w:ascii="Arial" w:hAnsi="Arial" w:cs="Arial"/>
          <w:color w:val="1D1C1D"/>
        </w:rPr>
        <w:tab/>
        <w:t>“</w:t>
      </w:r>
      <w:r>
        <w:rPr>
          <w:rFonts w:ascii="Arial" w:hAnsi="Arial" w:cs="Arial"/>
          <w:b/>
          <w:bCs/>
          <w:color w:val="1D1C1D"/>
        </w:rPr>
        <w:t>T</w:t>
      </w:r>
      <w:r w:rsidR="00C91D78">
        <w:rPr>
          <w:rFonts w:ascii="Arial" w:hAnsi="Arial" w:cs="Arial"/>
          <w:b/>
          <w:bCs/>
          <w:color w:val="1D1C1D"/>
        </w:rPr>
        <w:t>he same job takes an experienced estimator 3 hours to do</w:t>
      </w:r>
      <w:r>
        <w:rPr>
          <w:rFonts w:ascii="Arial" w:hAnsi="Arial" w:cs="Arial"/>
          <w:b/>
          <w:bCs/>
          <w:color w:val="1D1C1D"/>
        </w:rPr>
        <w:t>”</w:t>
      </w:r>
    </w:p>
    <w:p w14:paraId="4ACE5F00" w14:textId="77777777" w:rsidR="0034515D" w:rsidRPr="00D551AF" w:rsidRDefault="0034515D" w:rsidP="00D551AF">
      <w:pPr>
        <w:spacing w:line="240" w:lineRule="auto"/>
        <w:ind w:left="1440" w:hanging="1440"/>
        <w:rPr>
          <w:rFonts w:ascii="Arial" w:hAnsi="Arial" w:cs="Arial"/>
          <w:b/>
          <w:bCs/>
          <w:color w:val="1D1C1D"/>
        </w:rPr>
      </w:pPr>
    </w:p>
    <w:p w14:paraId="1642CDD7" w14:textId="77777777" w:rsidR="00D551AF" w:rsidRPr="00D551AF" w:rsidRDefault="00D551AF" w:rsidP="00D551AF">
      <w:pPr>
        <w:spacing w:line="240" w:lineRule="auto"/>
        <w:rPr>
          <w:rFonts w:ascii="Arial" w:hAnsi="Arial" w:cs="Arial"/>
          <w:b/>
          <w:bCs/>
          <w:color w:val="1D1C1D"/>
        </w:rPr>
      </w:pPr>
    </w:p>
    <w:p w14:paraId="29D3E9AA" w14:textId="76F2C637" w:rsidR="000055DF" w:rsidRDefault="000055DF" w:rsidP="000A3288">
      <w:pPr>
        <w:spacing w:line="240" w:lineRule="auto"/>
        <w:ind w:left="1080"/>
      </w:pPr>
    </w:p>
    <w:sectPr w:rsidR="000055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63054"/>
    <w:multiLevelType w:val="hybridMultilevel"/>
    <w:tmpl w:val="93E0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0765E1"/>
    <w:multiLevelType w:val="hybridMultilevel"/>
    <w:tmpl w:val="6DC0BD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EA5515F"/>
    <w:multiLevelType w:val="hybridMultilevel"/>
    <w:tmpl w:val="BB3EEC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F122C66"/>
    <w:multiLevelType w:val="hybridMultilevel"/>
    <w:tmpl w:val="65F2745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3CE6AC2">
      <w:start w:val="1"/>
      <w:numFmt w:val="lowerLetter"/>
      <w:lvlText w:val="%2."/>
      <w:lvlJc w:val="left"/>
      <w:pPr>
        <w:ind w:left="1800" w:hanging="360"/>
      </w:pPr>
      <w:rPr>
        <w:rFonts w:ascii="Arial" w:eastAsiaTheme="minorHAnsi" w:hAnsi="Arial" w:cs="Arial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0EF0172"/>
    <w:multiLevelType w:val="hybridMultilevel"/>
    <w:tmpl w:val="0966E6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8D27D7C"/>
    <w:multiLevelType w:val="hybridMultilevel"/>
    <w:tmpl w:val="AD6EF208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4B1E0FE2"/>
    <w:multiLevelType w:val="hybridMultilevel"/>
    <w:tmpl w:val="D6840A52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" w15:restartNumberingAfterBreak="0">
    <w:nsid w:val="56D44580"/>
    <w:multiLevelType w:val="hybridMultilevel"/>
    <w:tmpl w:val="E1B8D75E"/>
    <w:lvl w:ilvl="0" w:tplc="BD504D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8BAB7C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55207E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F02E4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18637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7404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3D061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A6E8A0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8DC08F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FE94B61"/>
    <w:multiLevelType w:val="hybridMultilevel"/>
    <w:tmpl w:val="091845B8"/>
    <w:lvl w:ilvl="0" w:tplc="25FCA1E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B2E65D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A8AB78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BE4D6C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14B3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CB48D9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498CAB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62829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24811F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76C5AAD"/>
    <w:multiLevelType w:val="hybridMultilevel"/>
    <w:tmpl w:val="D8F4A84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F9A29B6"/>
    <w:multiLevelType w:val="hybridMultilevel"/>
    <w:tmpl w:val="C88E80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0F81ACA"/>
    <w:multiLevelType w:val="hybridMultilevel"/>
    <w:tmpl w:val="6B0ADE2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14247EC"/>
    <w:multiLevelType w:val="hybridMultilevel"/>
    <w:tmpl w:val="C770C5B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7F023521"/>
    <w:multiLevelType w:val="hybridMultilevel"/>
    <w:tmpl w:val="C9ECD952"/>
    <w:lvl w:ilvl="0" w:tplc="A344F2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554FD7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5F4D54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DBCFC2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15C4D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D361F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814CB1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90073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F3A46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01848331">
    <w:abstractNumId w:val="0"/>
  </w:num>
  <w:num w:numId="2" w16cid:durableId="1191799762">
    <w:abstractNumId w:val="1"/>
  </w:num>
  <w:num w:numId="3" w16cid:durableId="1157499494">
    <w:abstractNumId w:val="2"/>
  </w:num>
  <w:num w:numId="4" w16cid:durableId="1041594400">
    <w:abstractNumId w:val="5"/>
  </w:num>
  <w:num w:numId="5" w16cid:durableId="877595237">
    <w:abstractNumId w:val="10"/>
  </w:num>
  <w:num w:numId="6" w16cid:durableId="1806268950">
    <w:abstractNumId w:val="7"/>
  </w:num>
  <w:num w:numId="7" w16cid:durableId="2049063418">
    <w:abstractNumId w:val="9"/>
  </w:num>
  <w:num w:numId="8" w16cid:durableId="20009220">
    <w:abstractNumId w:val="8"/>
  </w:num>
  <w:num w:numId="9" w16cid:durableId="385841828">
    <w:abstractNumId w:val="13"/>
  </w:num>
  <w:num w:numId="10" w16cid:durableId="7130">
    <w:abstractNumId w:val="11"/>
  </w:num>
  <w:num w:numId="11" w16cid:durableId="2048526862">
    <w:abstractNumId w:val="12"/>
  </w:num>
  <w:num w:numId="12" w16cid:durableId="796945656">
    <w:abstractNumId w:val="4"/>
  </w:num>
  <w:num w:numId="13" w16cid:durableId="440420874">
    <w:abstractNumId w:val="3"/>
  </w:num>
  <w:num w:numId="14" w16cid:durableId="4953463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zNjEAUsZmBqaWhko6SsGpxcWZ+XkgBYaWtQDgX/H0LQAAAA=="/>
  </w:docVars>
  <w:rsids>
    <w:rsidRoot w:val="00FB4854"/>
    <w:rsid w:val="000055DF"/>
    <w:rsid w:val="00025391"/>
    <w:rsid w:val="00026D61"/>
    <w:rsid w:val="00030DDC"/>
    <w:rsid w:val="00047006"/>
    <w:rsid w:val="000636B8"/>
    <w:rsid w:val="00071FA2"/>
    <w:rsid w:val="000721F0"/>
    <w:rsid w:val="00075B2D"/>
    <w:rsid w:val="00080E8D"/>
    <w:rsid w:val="00083F2B"/>
    <w:rsid w:val="00097A03"/>
    <w:rsid w:val="000A3288"/>
    <w:rsid w:val="000B223A"/>
    <w:rsid w:val="00133A2B"/>
    <w:rsid w:val="0016160B"/>
    <w:rsid w:val="001C35F5"/>
    <w:rsid w:val="001D22C2"/>
    <w:rsid w:val="00271440"/>
    <w:rsid w:val="00285361"/>
    <w:rsid w:val="002947DE"/>
    <w:rsid w:val="002A1C17"/>
    <w:rsid w:val="002E2C48"/>
    <w:rsid w:val="002F734A"/>
    <w:rsid w:val="0034515D"/>
    <w:rsid w:val="00380755"/>
    <w:rsid w:val="003E59B9"/>
    <w:rsid w:val="004169DD"/>
    <w:rsid w:val="00452A6C"/>
    <w:rsid w:val="004B0B5C"/>
    <w:rsid w:val="004B287F"/>
    <w:rsid w:val="004F5782"/>
    <w:rsid w:val="005075C5"/>
    <w:rsid w:val="0053272B"/>
    <w:rsid w:val="005420E3"/>
    <w:rsid w:val="00545ECF"/>
    <w:rsid w:val="005C637A"/>
    <w:rsid w:val="0065102B"/>
    <w:rsid w:val="00655C31"/>
    <w:rsid w:val="006D3496"/>
    <w:rsid w:val="00733499"/>
    <w:rsid w:val="007633DF"/>
    <w:rsid w:val="007750F5"/>
    <w:rsid w:val="007B24C6"/>
    <w:rsid w:val="007D067C"/>
    <w:rsid w:val="007F1C6F"/>
    <w:rsid w:val="00812BB0"/>
    <w:rsid w:val="0086033B"/>
    <w:rsid w:val="00897D00"/>
    <w:rsid w:val="008F0950"/>
    <w:rsid w:val="0090797D"/>
    <w:rsid w:val="009B5BBC"/>
    <w:rsid w:val="009C2E75"/>
    <w:rsid w:val="009F4BCE"/>
    <w:rsid w:val="00A22FE3"/>
    <w:rsid w:val="00A2356F"/>
    <w:rsid w:val="00B50573"/>
    <w:rsid w:val="00C0008F"/>
    <w:rsid w:val="00C37C52"/>
    <w:rsid w:val="00C43816"/>
    <w:rsid w:val="00C91D78"/>
    <w:rsid w:val="00CC523F"/>
    <w:rsid w:val="00CD31AA"/>
    <w:rsid w:val="00D551AF"/>
    <w:rsid w:val="00D620F4"/>
    <w:rsid w:val="00D77D4B"/>
    <w:rsid w:val="00DF13B0"/>
    <w:rsid w:val="00E37F6F"/>
    <w:rsid w:val="00E431A5"/>
    <w:rsid w:val="00E675DE"/>
    <w:rsid w:val="00EA5C8A"/>
    <w:rsid w:val="00EF7DA5"/>
    <w:rsid w:val="00F06C3E"/>
    <w:rsid w:val="00F30C32"/>
    <w:rsid w:val="00F46F30"/>
    <w:rsid w:val="00F71A14"/>
    <w:rsid w:val="00FA3F6C"/>
    <w:rsid w:val="00FB4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CB65C"/>
  <w15:chartTrackingRefBased/>
  <w15:docId w15:val="{279F9171-954C-48FE-8438-6FC34916B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5C8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675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75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61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092287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55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431934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10461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34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64475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0</TotalTime>
  <Pages>3</Pages>
  <Words>642</Words>
  <Characters>366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dc:description/>
  <cp:lastModifiedBy>Kijahre Fikiri</cp:lastModifiedBy>
  <cp:revision>34</cp:revision>
  <cp:lastPrinted>2022-11-16T21:04:00Z</cp:lastPrinted>
  <dcterms:created xsi:type="dcterms:W3CDTF">2022-10-30T20:07:00Z</dcterms:created>
  <dcterms:modified xsi:type="dcterms:W3CDTF">2022-11-23T00:50:00Z</dcterms:modified>
</cp:coreProperties>
</file>